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</w:p>
    <w:bookmarkStart w:id="20" w:name="X5d40831c06eae2ad1a010910ff0abb3519a8a50"/>
    <w:p>
      <w:pPr>
        <w:pStyle w:val="Heading1"/>
      </w:pPr>
      <w:r>
        <w:t xml:space="preserve">Cover Letter for Chemical Engineer Position in United Kingdom Manches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Chemical Engineer position at your esteemed organization in United Kingdom Manchester. As a highly motivated and experienced chemical engineer with a passion for innovation and sustainable solutions, I am eager to contribute my expertise to a forward-thinking company that values technical excellence and community impact. Manchester, with its rich industrial heritage and vibrant modern economy, has long been a hub for scientific advancement, making it an ideal location for me to further my career. I am particularly drawn to this opportunity because of your organization's commitment to excellence in chemical engineering and its role in driving progress within the United Kingdom’s manufacturing and sustainability sectors.</w:t>
      </w:r>
    </w:p>
    <w:p>
      <w:pPr>
        <w:pStyle w:val="BodyText"/>
      </w:pPr>
      <w:r>
        <w:t xml:space="preserve">With over [X years] of experience in chemical engineering, I have developed a strong foundation in process design, optimization, and problem-solving. My academic background includes a [BSc/MSc/PhD] in Chemical Engineering from [University Name], where I specialized in [specific area, e.g., chemical kinetics, environmental engineering, or industrial catalysis]. This rigorous training has equipped me with the technical knowledge and analytical skills necessary to tackle complex challenges in chemical production and process development. Throughout my career, I have worked on projects ranging from pharmaceutical manufacturing to renewable energy systems, ensuring that I can adapt my expertise to a wide array of industries.</w:t>
      </w:r>
    </w:p>
    <w:p>
      <w:pPr>
        <w:pStyle w:val="BodyText"/>
      </w:pPr>
      <w:r>
        <w:t xml:space="preserve">What sets me apart as a Chemical Engineer is my ability to balance technical precision with creative thinking. For example, during my tenure at [Previous Company Name], I led a team in optimizing the production process for a high-demand chemical compound, resulting in a 15% reduction in energy consumption and a 20% increase in yield. This achievement not only improved operational efficiency but also aligned with the company’s sustainability goals. Additionally, I have experience with industry-standard software such as Aspen Plus, HYSYS, and MATLAB, which I use to model and simulate chemical processes for maximum efficiency and safety compliance.</w:t>
      </w:r>
    </w:p>
    <w:p>
      <w:pPr>
        <w:pStyle w:val="BodyText"/>
      </w:pPr>
      <w:r>
        <w:t xml:space="preserve">Manchester’s dynamic environment has always resonated with my professional aspirations. The city is home to a thriving network of chemical engineering firms, research institutions, and innovation hubs that foster collaboration and growth. I am particularly inspired by the University of Manchester’s pioneering work in materials science and its partnerships with local industries, which reflect the kind of interdisciplinary approach that I thrive in. I believe that working in Manchester would allow me to contribute to cutting-edge projects while also engaging with a community dedicated to advancing chemical engineering for the betterment of society.</w:t>
      </w:r>
    </w:p>
    <w:p>
      <w:pPr>
        <w:pStyle w:val="BodyText"/>
      </w:pPr>
      <w:r>
        <w:t xml:space="preserve">One of my core values as a Chemical Engineer is safety. Throughout my career, I have adhered strictly to health and safety regulations, including OSHA standards and ISO certifications, ensuring that all processes are conducted responsibly. I understand that in the United Kingdom, compliance with environmental and safety laws is non-negotiable, and I take pride in upholding these standards in every project I undertake. My proactive approach to risk assessment and process improvement has consistently minimized workplace hazards while maximizing productivity.</w:t>
      </w:r>
    </w:p>
    <w:p>
      <w:pPr>
        <w:pStyle w:val="BodyText"/>
      </w:pPr>
      <w:r>
        <w:t xml:space="preserve">In addition to my technical skills, I bring strong interpersonal abilities that enable me to collaborate effectively with cross-functional teams. Whether working with scientists, technicians, or business leaders, I prioritize clear communication and a solutions-oriented mindset. For instance, during a recent project in [Previous Location], I coordinated with stakeholders from multiple departments to implement a new waste management system that reduced environmental impact by 30%. This experience reinforced my belief that chemical engineering is not just about technical expertise but also about fostering partnerships to achieve shared goals.</w:t>
      </w:r>
    </w:p>
    <w:p>
      <w:pPr>
        <w:pStyle w:val="BodyText"/>
      </w:pPr>
      <w:r>
        <w:t xml:space="preserve">I am especially enthusiastic about the opportunity to contribute to your organization’s mission in United Kingdom Manchester. I have followed your company’s work closely, particularly your initiatives in [specific project, product, or innovation], and I am impressed by your dedication to [specific value, e.g., sustainability, innovation, or community engagement]. I am confident that my background in chemical engineering and my commitment to excellence align perfectly with the needs of your team. I would be thrilled to bring my skills in process optimization, safety management, and sustainable design to support your ongoing success.</w:t>
      </w:r>
    </w:p>
    <w:p>
      <w:pPr>
        <w:pStyle w:val="BodyText"/>
      </w:pPr>
      <w:r>
        <w:t xml:space="preserve">Thank you for considering my application. I would welcome the opportunity to discuss how my experience and vision can contribute to your organization’s continued growth. Please find my resume attached for your review. I look forward to the possibility of speaking with you further about this exciting opportun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 Address, Phone Number]</w:t>
      </w:r>
      <w:r>
        <w:br/>
      </w:r>
      <w:r>
        <w:t xml:space="preserve">[LinkedIn Profile or Portfolio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hemical Engineer</dc:title>
  <dc:creator/>
  <dc:language>en</dc:language>
  <cp:keywords/>
  <dcterms:created xsi:type="dcterms:W3CDTF">2026-07-23T20:15:00Z</dcterms:created>
  <dcterms:modified xsi:type="dcterms:W3CDTF">2026-07-2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